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l manual técnico Cotizador Web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cf8cce del 07 Nov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50:43Z</dcterms:created>
  <dcterms:modified xsi:type="dcterms:W3CDTF">2023-11-07T17:5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